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58893965"/>
    <w:p w14:paraId="51473487" w14:textId="1A6B9C38" w:rsidR="009261CC" w:rsidRDefault="00717B90" w:rsidP="00717B90">
      <w:pPr>
        <w:pageBreakBefore/>
        <w:spacing w:after="0" w:line="240" w:lineRule="auto"/>
        <w:ind w:firstLine="567"/>
        <w:contextualSpacing/>
        <w:jc w:val="right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3"/>
            <w:enabled/>
            <w:calcOnExit w:val="0"/>
            <w:textInput>
              <w:default w:val="Введіть авторів у форматі Автор1 А.А., Автор2 А.А., Автор3 А.А."/>
            </w:textInput>
          </w:ffData>
        </w:fldChar>
      </w:r>
      <w:bookmarkStart w:id="1" w:name="ТекстовеПоле3"/>
      <w:r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hAnsi="Times New Roman" w:cs="Times New Roman"/>
          <w:noProof/>
          <w:sz w:val="28"/>
          <w:szCs w:val="28"/>
        </w:rPr>
        <w:t>Введіть авторів у форматі Автор1 А.А., Автор2 А.А., Автор3 А.А.</w:t>
      </w:r>
      <w:r>
        <w:rPr>
          <w:rFonts w:ascii="Times New Roman" w:hAnsi="Times New Roman" w:cs="Times New Roman"/>
          <w:sz w:val="28"/>
          <w:szCs w:val="28"/>
        </w:rPr>
        <w:fldChar w:fldCharType="end"/>
      </w:r>
      <w:bookmarkEnd w:id="1"/>
      <w:r w:rsidR="009261CC">
        <w:rPr>
          <w:rFonts w:ascii="Times New Roman" w:hAnsi="Times New Roman" w:cs="Times New Roman"/>
          <w:sz w:val="28"/>
          <w:szCs w:val="28"/>
        </w:rPr>
        <w:br/>
      </w:r>
      <w:r w:rsidR="009261CC"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4"/>
            <w:enabled/>
            <w:calcOnExit w:val="0"/>
            <w:textInput>
              <w:default w:val="Введіть назву праці"/>
            </w:textInput>
          </w:ffData>
        </w:fldChar>
      </w:r>
      <w:bookmarkStart w:id="2" w:name="ТекстовеПоле4"/>
      <w:r w:rsidR="009261CC"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 w:rsidR="009261CC">
        <w:rPr>
          <w:rFonts w:ascii="Times New Roman" w:hAnsi="Times New Roman" w:cs="Times New Roman"/>
          <w:sz w:val="28"/>
          <w:szCs w:val="28"/>
        </w:rPr>
      </w:r>
      <w:r w:rsidR="009261CC">
        <w:rPr>
          <w:rFonts w:ascii="Times New Roman" w:hAnsi="Times New Roman" w:cs="Times New Roman"/>
          <w:sz w:val="28"/>
          <w:szCs w:val="28"/>
        </w:rPr>
        <w:fldChar w:fldCharType="separate"/>
      </w:r>
      <w:r w:rsidR="009261CC">
        <w:rPr>
          <w:rFonts w:ascii="Times New Roman" w:hAnsi="Times New Roman" w:cs="Times New Roman"/>
          <w:noProof/>
          <w:sz w:val="28"/>
          <w:szCs w:val="28"/>
        </w:rPr>
        <w:t>Введіть назву праці</w:t>
      </w:r>
      <w:bookmarkEnd w:id="0"/>
      <w:r w:rsidR="009261CC">
        <w:rPr>
          <w:rFonts w:ascii="Times New Roman" w:hAnsi="Times New Roman" w:cs="Times New Roman"/>
          <w:sz w:val="28"/>
          <w:szCs w:val="28"/>
        </w:rPr>
        <w:fldChar w:fldCharType="end"/>
      </w:r>
      <w:bookmarkEnd w:id="2"/>
    </w:p>
    <w:p w14:paraId="2AB1A4EA" w14:textId="77777777" w:rsidR="00717B90" w:rsidRDefault="00717B90" w:rsidP="00717B90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48AB922B" w14:textId="1CD55EED" w:rsidR="00137ED0" w:rsidRDefault="00717B90" w:rsidP="00717B90">
      <w:pPr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5"/>
            <w:enabled/>
            <w:calcOnExit w:val="0"/>
            <w:textInput>
              <w:default w:val="Введіть повну назву установи"/>
            </w:textInput>
          </w:ffData>
        </w:fldChar>
      </w:r>
      <w:bookmarkStart w:id="3" w:name="ТекстовеПоле5"/>
      <w:r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hAnsi="Times New Roman" w:cs="Times New Roman"/>
          <w:noProof/>
          <w:sz w:val="28"/>
          <w:szCs w:val="28"/>
        </w:rPr>
        <w:t>Введіть повну назву установи</w:t>
      </w:r>
      <w:r>
        <w:rPr>
          <w:rFonts w:ascii="Times New Roman" w:hAnsi="Times New Roman" w:cs="Times New Roman"/>
          <w:sz w:val="28"/>
          <w:szCs w:val="28"/>
        </w:rPr>
        <w:fldChar w:fldCharType="end"/>
      </w:r>
      <w:bookmarkEnd w:id="3"/>
    </w:p>
    <w:p w14:paraId="48A2D73D" w14:textId="21F953EA" w:rsidR="00137ED0" w:rsidRDefault="00137ED0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5150542" w14:textId="1F47C70B" w:rsidR="00717B90" w:rsidRDefault="00D205F8" w:rsidP="00717B9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6"/>
            <w:enabled/>
            <w:calcOnExit w:val="0"/>
            <w:textInput>
              <w:default w:val="Введіть основний текст"/>
            </w:textInput>
          </w:ffData>
        </w:fldChar>
      </w:r>
      <w:bookmarkStart w:id="4" w:name="ТекстовеПоле6"/>
      <w:r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hAnsi="Times New Roman" w:cs="Times New Roman"/>
          <w:noProof/>
          <w:sz w:val="28"/>
          <w:szCs w:val="28"/>
        </w:rPr>
        <w:t>Введіть основний текст</w:t>
      </w:r>
      <w:r>
        <w:rPr>
          <w:rFonts w:ascii="Times New Roman" w:hAnsi="Times New Roman" w:cs="Times New Roman"/>
          <w:sz w:val="28"/>
          <w:szCs w:val="28"/>
        </w:rPr>
        <w:fldChar w:fldCharType="end"/>
      </w:r>
      <w:bookmarkEnd w:id="4"/>
    </w:p>
    <w:p w14:paraId="60112E59" w14:textId="77777777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9DC8496" w14:textId="485656D2" w:rsidR="00D205F8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 – Назва рисунку </w:t>
      </w:r>
    </w:p>
    <w:p w14:paraId="14867B45" w14:textId="78EB9EA5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7BE134" w14:textId="77777777" w:rsidR="001D3048" w:rsidRDefault="001D3048" w:rsidP="001D30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6"/>
            <w:enabled/>
            <w:calcOnExit w:val="0"/>
            <w:textInput>
              <w:default w:val="Введіть основний текст"/>
            </w:textInput>
          </w:ffData>
        </w:fldChar>
      </w:r>
      <w:r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hAnsi="Times New Roman" w:cs="Times New Roman"/>
          <w:noProof/>
          <w:sz w:val="28"/>
          <w:szCs w:val="28"/>
        </w:rPr>
        <w:t>Введіть основний текст</w:t>
      </w:r>
      <w:r>
        <w:rPr>
          <w:rFonts w:ascii="Times New Roman" w:hAnsi="Times New Roman" w:cs="Times New Roman"/>
          <w:sz w:val="28"/>
          <w:szCs w:val="28"/>
        </w:rPr>
        <w:fldChar w:fldCharType="end"/>
      </w:r>
    </w:p>
    <w:p w14:paraId="02321E80" w14:textId="77777777" w:rsidR="001D3048" w:rsidRDefault="001D3048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9C76281" w14:textId="1C092D4B" w:rsidR="00107D5A" w:rsidRDefault="00107D5A" w:rsidP="00107D5A">
      <w:pPr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я 1</w:t>
      </w:r>
    </w:p>
    <w:p w14:paraId="271B61A0" w14:textId="7B44F07A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зва таблиці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107D5A" w14:paraId="46A41C34" w14:textId="77777777" w:rsidTr="00107D5A">
        <w:tc>
          <w:tcPr>
            <w:tcW w:w="3209" w:type="dxa"/>
          </w:tcPr>
          <w:p w14:paraId="5E50C69A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09" w:type="dxa"/>
          </w:tcPr>
          <w:p w14:paraId="5BDFF628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0" w:type="dxa"/>
          </w:tcPr>
          <w:p w14:paraId="39F3522B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07D5A" w14:paraId="1F38053F" w14:textId="77777777" w:rsidTr="00107D5A">
        <w:tc>
          <w:tcPr>
            <w:tcW w:w="3209" w:type="dxa"/>
          </w:tcPr>
          <w:p w14:paraId="20DAD5E7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09" w:type="dxa"/>
          </w:tcPr>
          <w:p w14:paraId="064CBEB0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0" w:type="dxa"/>
          </w:tcPr>
          <w:p w14:paraId="493C0927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07D5A" w14:paraId="1E069D71" w14:textId="77777777" w:rsidTr="00107D5A">
        <w:tc>
          <w:tcPr>
            <w:tcW w:w="3209" w:type="dxa"/>
          </w:tcPr>
          <w:p w14:paraId="432E00D4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09" w:type="dxa"/>
          </w:tcPr>
          <w:p w14:paraId="56E28EAB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0" w:type="dxa"/>
          </w:tcPr>
          <w:p w14:paraId="4C88252A" w14:textId="77777777" w:rsidR="00107D5A" w:rsidRDefault="00107D5A" w:rsidP="00137ED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C055CC8" w14:textId="1ECA698A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A97E91E" w14:textId="77777777" w:rsidR="001D3048" w:rsidRDefault="001D3048" w:rsidP="001D30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>
          <w:ffData>
            <w:name w:val="ТекстовеПоле6"/>
            <w:enabled/>
            <w:calcOnExit w:val="0"/>
            <w:textInput>
              <w:default w:val="Введіть основний текст"/>
            </w:textInput>
          </w:ffData>
        </w:fldChar>
      </w:r>
      <w:r>
        <w:rPr>
          <w:rFonts w:ascii="Times New Roman" w:hAnsi="Times New Roman" w:cs="Times New Roman"/>
          <w:sz w:val="28"/>
          <w:szCs w:val="28"/>
        </w:rPr>
        <w:instrText xml:space="preserve"> FORMTEXT </w:instrText>
      </w:r>
      <w:r>
        <w:rPr>
          <w:rFonts w:ascii="Times New Roman" w:hAnsi="Times New Roman" w:cs="Times New Roman"/>
          <w:sz w:val="28"/>
          <w:szCs w:val="28"/>
        </w:rPr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>
        <w:rPr>
          <w:rFonts w:ascii="Times New Roman" w:hAnsi="Times New Roman" w:cs="Times New Roman"/>
          <w:noProof/>
          <w:sz w:val="28"/>
          <w:szCs w:val="28"/>
        </w:rPr>
        <w:t>Введіть основний текст</w:t>
      </w:r>
      <w:r>
        <w:rPr>
          <w:rFonts w:ascii="Times New Roman" w:hAnsi="Times New Roman" w:cs="Times New Roman"/>
          <w:sz w:val="28"/>
          <w:szCs w:val="28"/>
        </w:rPr>
        <w:fldChar w:fldCharType="end"/>
      </w:r>
    </w:p>
    <w:p w14:paraId="1764078F" w14:textId="7382AC7F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7208323" w14:textId="77777777" w:rsidR="00107D5A" w:rsidRDefault="00107D5A" w:rsidP="00137ED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13E47C6" w14:textId="1FABB8C8" w:rsidR="00717B90" w:rsidRDefault="00717B90" w:rsidP="00137ED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писок використаних джерел</w:t>
      </w:r>
    </w:p>
    <w:p w14:paraId="42B58525" w14:textId="1E2226D7" w:rsidR="00717B90" w:rsidRPr="00D205F8" w:rsidRDefault="00717B90" w:rsidP="00D205F8">
      <w:pPr>
        <w:pStyle w:val="a6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</w:p>
    <w:p w14:paraId="1F38DB73" w14:textId="6347A058" w:rsidR="00717B90" w:rsidRDefault="00717B90" w:rsidP="00717B90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717B90" w:rsidSect="000F2716">
      <w:pgSz w:w="11907" w:h="16840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64689"/>
    <w:multiLevelType w:val="hybridMultilevel"/>
    <w:tmpl w:val="650AC71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06D9B"/>
    <w:multiLevelType w:val="hybridMultilevel"/>
    <w:tmpl w:val="34C4A7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zeyMDUztrAwMDZU0lEKTi0uzszPAykwrAUAN67+JywAAAA="/>
  </w:docVars>
  <w:rsids>
    <w:rsidRoot w:val="00CF2DE2"/>
    <w:rsid w:val="000F2716"/>
    <w:rsid w:val="00107D5A"/>
    <w:rsid w:val="00137ED0"/>
    <w:rsid w:val="001D3048"/>
    <w:rsid w:val="001E270F"/>
    <w:rsid w:val="00472E5A"/>
    <w:rsid w:val="00717B90"/>
    <w:rsid w:val="00836728"/>
    <w:rsid w:val="009261CC"/>
    <w:rsid w:val="0097127B"/>
    <w:rsid w:val="009A750B"/>
    <w:rsid w:val="00CF2DE2"/>
    <w:rsid w:val="00D205F8"/>
    <w:rsid w:val="00E67317"/>
    <w:rsid w:val="00E7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645BD"/>
  <w15:chartTrackingRefBased/>
  <w15:docId w15:val="{0A60BB00-B6E7-4549-A850-C0EBEFC5B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3048"/>
  </w:style>
  <w:style w:type="paragraph" w:styleId="1">
    <w:name w:val="heading 1"/>
    <w:basedOn w:val="a"/>
    <w:next w:val="a"/>
    <w:link w:val="10"/>
    <w:uiPriority w:val="9"/>
    <w:qFormat/>
    <w:rsid w:val="00926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F2DE2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926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unhideWhenUsed/>
    <w:qFormat/>
    <w:rsid w:val="009261CC"/>
    <w:pPr>
      <w:outlineLvl w:val="9"/>
    </w:pPr>
    <w:rPr>
      <w:lang w:eastAsia="uk-UA"/>
    </w:rPr>
  </w:style>
  <w:style w:type="paragraph" w:styleId="11">
    <w:name w:val="toc 1"/>
    <w:basedOn w:val="a"/>
    <w:next w:val="a"/>
    <w:autoRedefine/>
    <w:uiPriority w:val="39"/>
    <w:unhideWhenUsed/>
    <w:rsid w:val="009261CC"/>
    <w:pPr>
      <w:spacing w:after="100"/>
    </w:pPr>
  </w:style>
  <w:style w:type="character" w:styleId="a5">
    <w:name w:val="Hyperlink"/>
    <w:basedOn w:val="a0"/>
    <w:uiPriority w:val="99"/>
    <w:unhideWhenUsed/>
    <w:rsid w:val="009261CC"/>
    <w:rPr>
      <w:color w:val="0563C1" w:themeColor="hyperlink"/>
      <w:u w:val="single"/>
    </w:rPr>
  </w:style>
  <w:style w:type="paragraph" w:styleId="a6">
    <w:name w:val="List Paragraph"/>
    <w:basedOn w:val="a"/>
    <w:uiPriority w:val="34"/>
    <w:qFormat/>
    <w:rsid w:val="00717B90"/>
    <w:pPr>
      <w:ind w:left="720"/>
      <w:contextualSpacing/>
    </w:pPr>
  </w:style>
  <w:style w:type="table" w:styleId="a7">
    <w:name w:val="Table Grid"/>
    <w:basedOn w:val="a1"/>
    <w:uiPriority w:val="39"/>
    <w:rsid w:val="00107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AD675-693C-461D-8A67-0BC3526E5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3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ii grigorii</dc:creator>
  <cp:keywords/>
  <dc:description/>
  <cp:lastModifiedBy>gasii grigorii</cp:lastModifiedBy>
  <cp:revision>7</cp:revision>
  <dcterms:created xsi:type="dcterms:W3CDTF">2024-02-15T10:41:00Z</dcterms:created>
  <dcterms:modified xsi:type="dcterms:W3CDTF">2024-02-15T11:08:00Z</dcterms:modified>
</cp:coreProperties>
</file>